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90" w:tblpY="261"/>
        <w:tblW w:w="9360" w:type="dxa"/>
        <w:tblLayout w:type="fixed"/>
        <w:tblLook w:val="04A0" w:firstRow="1" w:lastRow="0" w:firstColumn="1" w:lastColumn="0" w:noHBand="0" w:noVBand="1"/>
      </w:tblPr>
      <w:tblGrid>
        <w:gridCol w:w="1295"/>
        <w:gridCol w:w="3600"/>
        <w:gridCol w:w="1585"/>
        <w:gridCol w:w="2880"/>
      </w:tblGrid>
      <w:tr w:rsidR="00B62584" w:rsidRPr="00D06A59" w:rsidTr="00627B62">
        <w:trPr>
          <w:trHeight w:hRule="exact" w:val="733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627B62" w:rsidP="00B62584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OPIC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627B62" w:rsidRDefault="002D446B" w:rsidP="00A85712">
            <w:pPr>
              <w:spacing w:after="0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Housing Transportation &amp; Safety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MEETING DATE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2D446B" w:rsidP="00500618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ebruary 14</w:t>
            </w:r>
            <w:r w:rsidR="0020380F">
              <w:rPr>
                <w:rFonts w:asciiTheme="minorHAnsi" w:hAnsiTheme="minorHAnsi" w:cs="Arial"/>
                <w:sz w:val="20"/>
                <w:szCs w:val="20"/>
              </w:rPr>
              <w:t>, 2019</w:t>
            </w:r>
          </w:p>
        </w:tc>
      </w:tr>
      <w:tr w:rsidR="00B62584" w:rsidRPr="00D06A59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057F63" w:rsidRDefault="00627B62" w:rsidP="0020380F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Working Group Meeting No. </w:t>
            </w:r>
            <w:r w:rsidR="0020380F">
              <w:rPr>
                <w:rFonts w:asciiTheme="minorHAnsi" w:hAnsiTheme="minorHAnsi" w:cs="Arial"/>
                <w:sz w:val="20"/>
                <w:szCs w:val="20"/>
              </w:rPr>
              <w:t>1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62584" w:rsidRPr="00D06A59" w:rsidTr="003B1C4C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2D446B" w:rsidP="0092699E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Housing Conference Room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B62584" w:rsidP="00B62584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D06A59">
              <w:rPr>
                <w:rFonts w:asciiTheme="minorHAnsi" w:hAnsiTheme="minorHAnsi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2584" w:rsidRPr="00D06A59" w:rsidRDefault="002D446B" w:rsidP="00B62584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Uma</w:t>
            </w:r>
            <w:r w:rsidR="00EE1155">
              <w:rPr>
                <w:rFonts w:asciiTheme="minorHAnsi" w:hAnsiTheme="minorHAnsi" w:cs="Arial"/>
                <w:sz w:val="20"/>
                <w:szCs w:val="20"/>
              </w:rPr>
              <w:t>, Andy Plumley</w:t>
            </w:r>
          </w:p>
        </w:tc>
      </w:tr>
      <w:tr w:rsidR="00153724" w:rsidRPr="00D06A59" w:rsidTr="0001701B">
        <w:trPr>
          <w:trHeight w:hRule="exact" w:val="720"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53724" w:rsidRPr="00D06A59" w:rsidRDefault="00153724" w:rsidP="00B62584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Conference</w:t>
            </w:r>
          </w:p>
        </w:tc>
        <w:tc>
          <w:tcPr>
            <w:tcW w:w="80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53724" w:rsidRDefault="00D770AD" w:rsidP="00512C2F">
            <w:pPr>
              <w:spacing w:after="0"/>
              <w:ind w:right="162"/>
              <w:rPr>
                <w:rFonts w:asciiTheme="minorHAnsi" w:hAnsiTheme="minorHAnsi" w:cs="Arial"/>
                <w:sz w:val="20"/>
                <w:szCs w:val="20"/>
              </w:rPr>
            </w:pPr>
            <w:hyperlink r:id="rId8" w:tgtFrame="_blank" w:history="1">
              <w:r w:rsidR="00946FFE" w:rsidRPr="00F01308">
                <w:rPr>
                  <w:rFonts w:asciiTheme="minorHAnsi" w:hAnsiTheme="minorHAnsi" w:cs="Arial"/>
                  <w:sz w:val="20"/>
                  <w:szCs w:val="20"/>
                </w:rPr>
                <w:t>https://ucrengage.zoom.us/j/</w:t>
              </w:r>
              <w:r w:rsidR="002D446B" w:rsidRPr="002D446B">
                <w:rPr>
                  <w:rFonts w:asciiTheme="minorHAnsi" w:hAnsiTheme="minorHAnsi" w:cs="Arial"/>
                  <w:sz w:val="20"/>
                  <w:szCs w:val="20"/>
                </w:rPr>
                <w:t>324973523</w:t>
              </w:r>
            </w:hyperlink>
            <w:r w:rsidR="00946FFE" w:rsidRPr="00F01308">
              <w:rPr>
                <w:rFonts w:asciiTheme="minorHAnsi" w:hAnsiTheme="minorHAnsi" w:cs="Arial"/>
                <w:sz w:val="20"/>
                <w:szCs w:val="20"/>
              </w:rPr>
              <w:t xml:space="preserve"> | +1 669 900 6833 Meeting ID.: </w:t>
            </w:r>
            <w:r w:rsidR="00EE1155" w:rsidRPr="00EE1155">
              <w:rPr>
                <w:rFonts w:asciiTheme="minorHAnsi" w:hAnsiTheme="minorHAnsi" w:cs="Arial"/>
                <w:sz w:val="20"/>
                <w:szCs w:val="20"/>
              </w:rPr>
              <w:t>324973523</w:t>
            </w:r>
          </w:p>
        </w:tc>
      </w:tr>
    </w:tbl>
    <w:p w:rsidR="00301C00" w:rsidRDefault="00301C00" w:rsidP="0020380F">
      <w:pPr>
        <w:spacing w:after="0" w:line="240" w:lineRule="auto"/>
      </w:pPr>
    </w:p>
    <w:p w:rsidR="007C274C" w:rsidRPr="0020380F" w:rsidRDefault="007C274C" w:rsidP="0020380F">
      <w:pPr>
        <w:tabs>
          <w:tab w:val="left" w:pos="720"/>
          <w:tab w:val="left" w:pos="1440"/>
          <w:tab w:val="left" w:pos="7365"/>
        </w:tabs>
        <w:spacing w:after="0"/>
        <w:rPr>
          <w:rFonts w:asciiTheme="minorHAnsi" w:hAnsiTheme="minorHAnsi"/>
          <w:b/>
          <w:bCs/>
          <w:sz w:val="20"/>
        </w:rPr>
      </w:pPr>
      <w:r w:rsidRPr="0020380F">
        <w:rPr>
          <w:rFonts w:asciiTheme="minorHAnsi" w:hAnsiTheme="minorHAnsi"/>
          <w:b/>
          <w:bCs/>
          <w:sz w:val="20"/>
        </w:rPr>
        <w:t>Meeting Goals</w:t>
      </w:r>
      <w:r w:rsidR="00FC5C9A" w:rsidRPr="0020380F">
        <w:rPr>
          <w:rFonts w:asciiTheme="minorHAnsi" w:hAnsiTheme="minorHAnsi"/>
          <w:b/>
          <w:bCs/>
          <w:sz w:val="20"/>
        </w:rPr>
        <w:tab/>
      </w:r>
      <w:r w:rsidR="00FC5C9A" w:rsidRPr="0020380F">
        <w:rPr>
          <w:rFonts w:asciiTheme="minorHAnsi" w:hAnsiTheme="minorHAnsi"/>
          <w:b/>
          <w:bCs/>
          <w:sz w:val="20"/>
        </w:rPr>
        <w:tab/>
      </w:r>
    </w:p>
    <w:p w:rsidR="0020380F" w:rsidRDefault="0020380F" w:rsidP="0020380F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 xml:space="preserve">Introduction to LRDP </w:t>
      </w:r>
    </w:p>
    <w:p w:rsidR="007C274C" w:rsidRPr="0020380F" w:rsidRDefault="00711EE9" w:rsidP="0020380F">
      <w:pPr>
        <w:pStyle w:val="ListParagraph"/>
        <w:numPr>
          <w:ilvl w:val="1"/>
          <w:numId w:val="9"/>
        </w:numPr>
        <w:tabs>
          <w:tab w:val="left" w:pos="720"/>
          <w:tab w:val="left" w:pos="1440"/>
        </w:tabs>
        <w:contextualSpacing w:val="0"/>
        <w:rPr>
          <w:rFonts w:asciiTheme="minorHAnsi" w:hAnsiTheme="minorHAnsi"/>
          <w:bCs/>
          <w:sz w:val="20"/>
        </w:rPr>
      </w:pPr>
      <w:r>
        <w:rPr>
          <w:rFonts w:asciiTheme="minorHAnsi" w:hAnsiTheme="minorHAnsi"/>
          <w:bCs/>
          <w:sz w:val="20"/>
        </w:rPr>
        <w:t xml:space="preserve">Discuss </w:t>
      </w:r>
      <w:r w:rsidR="0020380F">
        <w:rPr>
          <w:rFonts w:asciiTheme="minorHAnsi" w:hAnsiTheme="minorHAnsi"/>
          <w:bCs/>
          <w:sz w:val="20"/>
        </w:rPr>
        <w:t xml:space="preserve">Purpose/Role of the </w:t>
      </w:r>
      <w:r w:rsidR="002D446B">
        <w:rPr>
          <w:rFonts w:asciiTheme="minorHAnsi" w:hAnsiTheme="minorHAnsi"/>
          <w:bCs/>
          <w:sz w:val="20"/>
        </w:rPr>
        <w:t>Housing, Transportation &amp; Safety</w:t>
      </w:r>
      <w:r>
        <w:rPr>
          <w:rFonts w:asciiTheme="minorHAnsi" w:hAnsiTheme="minorHAnsi"/>
          <w:bCs/>
          <w:sz w:val="20"/>
        </w:rPr>
        <w:t xml:space="preserve"> Working Group</w:t>
      </w:r>
    </w:p>
    <w:tbl>
      <w:tblPr>
        <w:tblpPr w:leftFromText="180" w:rightFromText="180" w:vertAnchor="text" w:horzAnchor="margin" w:tblpX="90" w:tblpY="261"/>
        <w:tblW w:w="9378" w:type="dxa"/>
        <w:tblLayout w:type="fixed"/>
        <w:tblLook w:val="04A0" w:firstRow="1" w:lastRow="0" w:firstColumn="1" w:lastColumn="0" w:noHBand="0" w:noVBand="1"/>
      </w:tblPr>
      <w:tblGrid>
        <w:gridCol w:w="1295"/>
        <w:gridCol w:w="5185"/>
        <w:gridCol w:w="2880"/>
        <w:gridCol w:w="18"/>
      </w:tblGrid>
      <w:tr w:rsidR="00DE523E" w:rsidRPr="00D06A59" w:rsidTr="00354F70">
        <w:trPr>
          <w:gridAfter w:val="1"/>
          <w:wAfter w:w="18" w:type="dxa"/>
          <w:tblHeader/>
        </w:trPr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E523E" w:rsidRPr="00D06A59" w:rsidRDefault="00DE523E" w:rsidP="006B12F9">
            <w:pPr>
              <w:tabs>
                <w:tab w:val="left" w:pos="252"/>
              </w:tabs>
              <w:spacing w:after="0"/>
              <w:ind w:right="-108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51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E523E" w:rsidRPr="00D06A59" w:rsidRDefault="00DE523E" w:rsidP="006B12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enda Items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E523E" w:rsidRPr="00DE523E" w:rsidRDefault="00DE523E" w:rsidP="00DE523E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Notes</w:t>
            </w:r>
          </w:p>
        </w:tc>
      </w:tr>
      <w:tr w:rsidR="007C274C" w:rsidRPr="00CA2CE2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7C274C" w:rsidRPr="008D4741" w:rsidRDefault="008D4741" w:rsidP="00DE523E">
            <w:pPr>
              <w:spacing w:after="0"/>
              <w:rPr>
                <w:rFonts w:asciiTheme="minorHAnsi" w:eastAsia="Times" w:hAnsiTheme="minorHAnsi"/>
                <w:bCs/>
                <w:sz w:val="20"/>
                <w:szCs w:val="20"/>
              </w:rPr>
            </w:pPr>
            <w:r w:rsidRPr="008D4741">
              <w:rPr>
                <w:rFonts w:asciiTheme="minorHAnsi" w:eastAsia="Times" w:hAnsiTheme="minorHAnsi"/>
                <w:bCs/>
                <w:sz w:val="20"/>
                <w:szCs w:val="20"/>
              </w:rPr>
              <w:t>8.30</w:t>
            </w:r>
            <w:r>
              <w:rPr>
                <w:rFonts w:asciiTheme="minorHAnsi" w:eastAsia="Times" w:hAnsiTheme="minorHAnsi"/>
                <w:bCs/>
                <w:sz w:val="20"/>
                <w:szCs w:val="20"/>
              </w:rPr>
              <w:t xml:space="preserve"> am</w:t>
            </w: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2C2967" w:rsidRDefault="002C2967" w:rsidP="002C2967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Introductions</w:t>
            </w:r>
            <w:r w:rsidR="00512C2F">
              <w:rPr>
                <w:rFonts w:asciiTheme="minorHAnsi" w:hAnsiTheme="minorHAnsi"/>
                <w:bCs/>
                <w:sz w:val="20"/>
              </w:rPr>
              <w:t xml:space="preserve"> </w:t>
            </w:r>
          </w:p>
          <w:p w:rsidR="00DE523E" w:rsidRPr="00DE523E" w:rsidRDefault="00DE523E" w:rsidP="00A85712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7C274C" w:rsidRPr="00CA2CE2" w:rsidRDefault="007C274C" w:rsidP="00711EE9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E523E" w:rsidRPr="00CA2CE2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DE523E" w:rsidRPr="008D4741" w:rsidRDefault="008D4741" w:rsidP="00DE523E">
            <w:pPr>
              <w:spacing w:after="0"/>
              <w:rPr>
                <w:rFonts w:asciiTheme="minorHAnsi" w:eastAsia="Times" w:hAnsiTheme="minorHAnsi"/>
                <w:bCs/>
                <w:sz w:val="20"/>
                <w:szCs w:val="20"/>
              </w:rPr>
            </w:pPr>
            <w:r w:rsidRPr="008D4741">
              <w:rPr>
                <w:rFonts w:asciiTheme="minorHAnsi" w:eastAsia="Times" w:hAnsiTheme="minorHAnsi"/>
                <w:bCs/>
                <w:sz w:val="20"/>
                <w:szCs w:val="20"/>
              </w:rPr>
              <w:t>8.35 am</w:t>
            </w: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2C2967" w:rsidRDefault="0020380F" w:rsidP="00D94C56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Overview of the LRDP</w:t>
            </w:r>
            <w:r w:rsidR="00512C2F">
              <w:rPr>
                <w:rFonts w:asciiTheme="minorHAnsi" w:hAnsiTheme="minorHAnsi"/>
                <w:bCs/>
                <w:sz w:val="20"/>
              </w:rPr>
              <w:t>/Key Planning Assumptions</w:t>
            </w:r>
            <w:r w:rsidR="00EE1155">
              <w:rPr>
                <w:rFonts w:asciiTheme="minorHAnsi" w:hAnsiTheme="minorHAnsi"/>
                <w:bCs/>
                <w:sz w:val="20"/>
              </w:rPr>
              <w:t xml:space="preserve"> and Timeline for Working Group engagement</w:t>
            </w:r>
            <w:r>
              <w:rPr>
                <w:rFonts w:asciiTheme="minorHAnsi" w:hAnsiTheme="minorHAnsi"/>
                <w:bCs/>
                <w:sz w:val="20"/>
              </w:rPr>
              <w:t xml:space="preserve"> (Uma, Jon</w:t>
            </w:r>
            <w:r w:rsidR="008D4741">
              <w:rPr>
                <w:rFonts w:asciiTheme="minorHAnsi" w:hAnsiTheme="minorHAnsi"/>
                <w:bCs/>
                <w:sz w:val="20"/>
              </w:rPr>
              <w:t xml:space="preserve"> Hoffman with </w:t>
            </w:r>
            <w:proofErr w:type="spellStart"/>
            <w:r w:rsidR="008D4741">
              <w:rPr>
                <w:rFonts w:asciiTheme="minorHAnsi" w:hAnsiTheme="minorHAnsi"/>
                <w:bCs/>
                <w:sz w:val="20"/>
              </w:rPr>
              <w:t>SmithGroup</w:t>
            </w:r>
            <w:proofErr w:type="spellEnd"/>
            <w:r>
              <w:rPr>
                <w:rFonts w:asciiTheme="minorHAnsi" w:hAnsiTheme="minorHAnsi"/>
                <w:bCs/>
                <w:sz w:val="20"/>
              </w:rPr>
              <w:t>)</w:t>
            </w:r>
          </w:p>
          <w:p w:rsidR="00354F70" w:rsidRPr="00CC3FFC" w:rsidRDefault="00354F70" w:rsidP="00A85712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DE523E" w:rsidRPr="00CA2CE2" w:rsidRDefault="00DE523E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627B62" w:rsidRPr="00CA2CE2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627B62" w:rsidRPr="008D4741" w:rsidRDefault="008D4741" w:rsidP="008D4741">
            <w:pPr>
              <w:spacing w:after="0"/>
              <w:rPr>
                <w:rFonts w:asciiTheme="minorHAnsi" w:eastAsia="Times" w:hAnsiTheme="minorHAnsi"/>
                <w:bCs/>
                <w:sz w:val="20"/>
                <w:szCs w:val="20"/>
              </w:rPr>
            </w:pPr>
            <w:r w:rsidRPr="008D4741">
              <w:rPr>
                <w:rFonts w:asciiTheme="minorHAnsi" w:eastAsia="Times" w:hAnsiTheme="minorHAnsi"/>
                <w:bCs/>
                <w:sz w:val="20"/>
                <w:szCs w:val="20"/>
              </w:rPr>
              <w:t>8.50 am</w:t>
            </w: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20380F" w:rsidRPr="0020380F" w:rsidRDefault="0020380F" w:rsidP="0020380F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 xml:space="preserve">Overview of the </w:t>
            </w:r>
            <w:r w:rsidR="00EE1155">
              <w:rPr>
                <w:rFonts w:asciiTheme="minorHAnsi" w:hAnsiTheme="minorHAnsi"/>
                <w:bCs/>
                <w:sz w:val="20"/>
              </w:rPr>
              <w:t>Housing Transportation and</w:t>
            </w:r>
            <w:r w:rsidR="00EB6FCA">
              <w:rPr>
                <w:rFonts w:asciiTheme="minorHAnsi" w:hAnsiTheme="minorHAnsi"/>
                <w:bCs/>
                <w:sz w:val="20"/>
              </w:rPr>
              <w:t xml:space="preserve"> </w:t>
            </w:r>
            <w:r w:rsidR="00EE1155">
              <w:rPr>
                <w:rFonts w:asciiTheme="minorHAnsi" w:hAnsiTheme="minorHAnsi"/>
                <w:bCs/>
                <w:sz w:val="20"/>
              </w:rPr>
              <w:t>Safety Working Gro</w:t>
            </w:r>
            <w:r w:rsidR="008D4741">
              <w:rPr>
                <w:rFonts w:asciiTheme="minorHAnsi" w:hAnsiTheme="minorHAnsi"/>
                <w:bCs/>
                <w:sz w:val="20"/>
              </w:rPr>
              <w:t>up (Uma, Andy P.)</w:t>
            </w:r>
          </w:p>
          <w:p w:rsidR="00627B62" w:rsidRDefault="00627B62" w:rsidP="00627B62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627B62" w:rsidRDefault="00627B62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EE1155" w:rsidRPr="00CA2CE2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EE1155" w:rsidRPr="008D4741" w:rsidRDefault="008D4741" w:rsidP="008D4741">
            <w:pPr>
              <w:spacing w:after="0"/>
              <w:rPr>
                <w:rFonts w:asciiTheme="minorHAnsi" w:eastAsia="Times" w:hAnsiTheme="minorHAnsi"/>
                <w:bCs/>
                <w:sz w:val="20"/>
                <w:szCs w:val="20"/>
              </w:rPr>
            </w:pPr>
            <w:r>
              <w:rPr>
                <w:rFonts w:asciiTheme="minorHAnsi" w:eastAsia="Times" w:hAnsiTheme="minorHAnsi"/>
                <w:bCs/>
                <w:sz w:val="20"/>
                <w:szCs w:val="20"/>
              </w:rPr>
              <w:t>9.00 am</w:t>
            </w: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EE1155" w:rsidRDefault="00EE1155" w:rsidP="0020380F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Adjust/refine charter (Andy P.)</w:t>
            </w:r>
          </w:p>
          <w:p w:rsidR="008D4741" w:rsidRDefault="008D4741" w:rsidP="008D4741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EE1155" w:rsidRDefault="00EE1155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6B30F3" w:rsidRPr="00CA2CE2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6B30F3" w:rsidRPr="008D4741" w:rsidRDefault="008D4741" w:rsidP="008D4741">
            <w:pPr>
              <w:spacing w:after="0"/>
              <w:rPr>
                <w:rFonts w:asciiTheme="minorHAnsi" w:eastAsia="Times" w:hAnsiTheme="minorHAnsi"/>
                <w:bCs/>
                <w:sz w:val="20"/>
                <w:szCs w:val="20"/>
              </w:rPr>
            </w:pPr>
            <w:r>
              <w:rPr>
                <w:rFonts w:asciiTheme="minorHAnsi" w:eastAsia="Times" w:hAnsiTheme="minorHAnsi"/>
                <w:bCs/>
                <w:sz w:val="20"/>
                <w:szCs w:val="20"/>
              </w:rPr>
              <w:t>9.10 am</w:t>
            </w: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8D4741" w:rsidRDefault="00512C2F" w:rsidP="00EE1155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Topics</w:t>
            </w:r>
            <w:r w:rsidR="00C2436A">
              <w:rPr>
                <w:rFonts w:asciiTheme="minorHAnsi" w:hAnsiTheme="minorHAnsi"/>
                <w:bCs/>
                <w:sz w:val="20"/>
              </w:rPr>
              <w:t xml:space="preserve">/suggestions </w:t>
            </w:r>
            <w:r>
              <w:rPr>
                <w:rFonts w:asciiTheme="minorHAnsi" w:hAnsiTheme="minorHAnsi"/>
                <w:bCs/>
                <w:sz w:val="20"/>
              </w:rPr>
              <w:t xml:space="preserve">from the workgroup </w:t>
            </w:r>
            <w:r w:rsidR="008D4741">
              <w:rPr>
                <w:rFonts w:asciiTheme="minorHAnsi" w:hAnsiTheme="minorHAnsi"/>
                <w:bCs/>
                <w:sz w:val="20"/>
              </w:rPr>
              <w:t>(Group)</w:t>
            </w:r>
          </w:p>
          <w:p w:rsidR="006B30F3" w:rsidRDefault="006B30F3" w:rsidP="008D4741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6B30F3" w:rsidRDefault="006B30F3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627B62" w:rsidRPr="00CA2CE2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627B62" w:rsidRPr="008D4741" w:rsidRDefault="008D4741" w:rsidP="008D4741">
            <w:pPr>
              <w:spacing w:after="0"/>
              <w:rPr>
                <w:rFonts w:asciiTheme="minorHAnsi" w:eastAsia="Times" w:hAnsiTheme="minorHAnsi"/>
                <w:bCs/>
                <w:sz w:val="20"/>
                <w:szCs w:val="20"/>
              </w:rPr>
            </w:pPr>
            <w:r>
              <w:rPr>
                <w:rFonts w:asciiTheme="minorHAnsi" w:eastAsia="Times" w:hAnsiTheme="minorHAnsi"/>
                <w:bCs/>
                <w:sz w:val="20"/>
                <w:szCs w:val="20"/>
              </w:rPr>
              <w:t>9.50 am</w:t>
            </w: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8D4741" w:rsidRDefault="00EE1155" w:rsidP="00EE1155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Working Group Logistics (location, note taking, final work product, etc.)</w:t>
            </w:r>
          </w:p>
          <w:p w:rsidR="00627B62" w:rsidRPr="00627B62" w:rsidRDefault="00627B62" w:rsidP="008D4741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627B62" w:rsidRDefault="00627B62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627B62" w:rsidRPr="00CA2CE2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627B62" w:rsidRPr="008D4741" w:rsidRDefault="008D4741" w:rsidP="008D4741">
            <w:pPr>
              <w:spacing w:after="0"/>
              <w:rPr>
                <w:rFonts w:asciiTheme="minorHAnsi" w:eastAsia="Times" w:hAnsiTheme="minorHAnsi"/>
                <w:bCs/>
                <w:sz w:val="20"/>
                <w:szCs w:val="20"/>
              </w:rPr>
            </w:pPr>
            <w:r>
              <w:rPr>
                <w:rFonts w:asciiTheme="minorHAnsi" w:eastAsia="Times" w:hAnsiTheme="minorHAnsi"/>
                <w:bCs/>
                <w:sz w:val="20"/>
                <w:szCs w:val="20"/>
              </w:rPr>
              <w:t>9.55 am</w:t>
            </w: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8D4741" w:rsidRDefault="00C2436A" w:rsidP="00EE1155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Cs/>
                <w:sz w:val="20"/>
              </w:rPr>
              <w:t>Future Meeting</w:t>
            </w:r>
            <w:r w:rsidR="00EE1155">
              <w:rPr>
                <w:rFonts w:asciiTheme="minorHAnsi" w:hAnsiTheme="minorHAnsi"/>
                <w:bCs/>
                <w:sz w:val="20"/>
              </w:rPr>
              <w:t xml:space="preserve"> Dates and Next Steps</w:t>
            </w:r>
          </w:p>
          <w:p w:rsidR="00627B62" w:rsidRDefault="00627B62" w:rsidP="008D4741">
            <w:pPr>
              <w:pStyle w:val="ListParagraph"/>
              <w:tabs>
                <w:tab w:val="left" w:pos="720"/>
                <w:tab w:val="left" w:pos="1440"/>
              </w:tabs>
              <w:ind w:left="360"/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627B62" w:rsidRDefault="00627B62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  <w:tr w:rsidR="00DE523E" w:rsidRPr="00CA2CE2" w:rsidTr="00354F70">
        <w:tc>
          <w:tcPr>
            <w:tcW w:w="129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DE523E" w:rsidRPr="00CA2CE2" w:rsidRDefault="00DE523E" w:rsidP="00DE523E">
            <w:pPr>
              <w:tabs>
                <w:tab w:val="left" w:pos="252"/>
              </w:tabs>
              <w:spacing w:after="0"/>
              <w:rPr>
                <w:rFonts w:asciiTheme="minorHAnsi" w:hAnsiTheme="minorHAnsi"/>
                <w:b/>
                <w:bCs/>
                <w:sz w:val="14"/>
                <w:szCs w:val="14"/>
              </w:rPr>
            </w:pPr>
          </w:p>
        </w:tc>
        <w:tc>
          <w:tcPr>
            <w:tcW w:w="518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2C2967" w:rsidRPr="00354F70" w:rsidRDefault="002C2967" w:rsidP="00627B62">
            <w:pPr>
              <w:pStyle w:val="ListParagraph"/>
              <w:tabs>
                <w:tab w:val="left" w:pos="720"/>
                <w:tab w:val="left" w:pos="1440"/>
              </w:tabs>
              <w:contextualSpacing w:val="0"/>
              <w:rPr>
                <w:rFonts w:asciiTheme="minorHAnsi" w:hAnsiTheme="minorHAnsi"/>
                <w:bCs/>
                <w:sz w:val="20"/>
              </w:rPr>
            </w:pPr>
          </w:p>
        </w:tc>
        <w:tc>
          <w:tcPr>
            <w:tcW w:w="2898" w:type="dxa"/>
            <w:gridSpan w:val="2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  <w:shd w:val="clear" w:color="auto" w:fill="auto"/>
          </w:tcPr>
          <w:p w:rsidR="00DE523E" w:rsidRPr="00CA2CE2" w:rsidRDefault="00DE523E" w:rsidP="00DE523E">
            <w:pPr>
              <w:spacing w:after="0"/>
              <w:ind w:right="162"/>
              <w:rPr>
                <w:rFonts w:asciiTheme="minorHAnsi" w:hAnsiTheme="minorHAnsi" w:cs="Arial"/>
                <w:sz w:val="20"/>
              </w:rPr>
            </w:pPr>
          </w:p>
        </w:tc>
      </w:tr>
    </w:tbl>
    <w:p w:rsidR="00EB6FCA" w:rsidRDefault="008D4741" w:rsidP="00CC3FFC">
      <w:pPr>
        <w:tabs>
          <w:tab w:val="left" w:pos="1845"/>
        </w:tabs>
      </w:pPr>
      <w:r>
        <w:t xml:space="preserve">Please consider adding to </w:t>
      </w:r>
      <w:r w:rsidR="00EB6FCA">
        <w:t>your email signature</w:t>
      </w:r>
      <w:r>
        <w:t xml:space="preserve"> the graphic element below</w:t>
      </w:r>
      <w:r w:rsidR="00EB6FCA">
        <w:t>:</w:t>
      </w:r>
    </w:p>
    <w:p w:rsidR="00EB6FCA" w:rsidRDefault="00D770AD" w:rsidP="00EB6FCA">
      <w:pPr>
        <w:rPr>
          <w:rFonts w:ascii="Arial" w:hAnsi="Arial" w:cs="Arial"/>
          <w:b/>
          <w:bCs/>
          <w:color w:val="2D6CC0"/>
          <w:sz w:val="15"/>
          <w:szCs w:val="15"/>
        </w:rPr>
      </w:pPr>
      <w:hyperlink r:id="rId9" w:history="1">
        <w:r w:rsidR="00EB6FCA">
          <w:rPr>
            <w:rStyle w:val="Hyperlink"/>
            <w:rFonts w:ascii="Arial" w:hAnsi="Arial" w:cs="Arial"/>
            <w:b/>
            <w:bCs/>
            <w:color w:val="2D6CC0"/>
            <w:sz w:val="15"/>
            <w:szCs w:val="15"/>
          </w:rPr>
          <w:t>lrdp.ucr.edu</w:t>
        </w:r>
      </w:hyperlink>
    </w:p>
    <w:p w:rsidR="00EB6FCA" w:rsidRDefault="00EB6FCA" w:rsidP="00EB6FCA">
      <w:pPr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7458110A" wp14:editId="5F1B5B45">
            <wp:extent cx="1514475" cy="676275"/>
            <wp:effectExtent l="0" t="0" r="9525" b="9525"/>
            <wp:docPr id="2" name="Picture 2" descr="cid:image001.png@01D4B406.E742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1.png@01D4B406.E742437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B6FCA" w:rsidSect="00D57F34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257"/>
      <w:pgMar w:top="1440" w:right="1440" w:bottom="1440" w:left="1440" w:header="1008" w:footer="461" w:gutter="0"/>
      <w:cols w:space="720" w:equalWidth="0">
        <w:col w:w="9000"/>
      </w:cols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70AD" w:rsidRDefault="00D770AD">
      <w:pPr>
        <w:spacing w:after="0" w:line="240" w:lineRule="auto"/>
      </w:pPr>
      <w:r>
        <w:separator/>
      </w:r>
    </w:p>
  </w:endnote>
  <w:endnote w:type="continuationSeparator" w:id="0">
    <w:p w:rsidR="00D770AD" w:rsidRDefault="00D77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lag Book">
    <w:altName w:val="Arial"/>
    <w:panose1 w:val="00000000000000000000"/>
    <w:charset w:val="00"/>
    <w:family w:val="modern"/>
    <w:notTrueType/>
    <w:pitch w:val="variable"/>
    <w:sig w:usb0="A00000FF" w:usb1="4000006A" w:usb2="00000000" w:usb3="00000000" w:csb0="0000009B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0C70" w:rsidRDefault="006E0C70" w:rsidP="00634D92">
    <w:pPr>
      <w:pStyle w:val="Footer"/>
      <w:spacing w:after="0"/>
      <w:rPr>
        <w:rFonts w:asciiTheme="minorHAnsi" w:hAnsiTheme="minorHAnsi" w:cs="Arial"/>
        <w:bCs/>
        <w:color w:val="868270"/>
        <w:w w:val="84"/>
        <w:sz w:val="18"/>
        <w:szCs w:val="18"/>
      </w:rPr>
    </w:pPr>
  </w:p>
  <w:p w:rsidR="0052157B" w:rsidRDefault="0052157B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r w:rsidR="00E93FF9" w:rsidRPr="009D2AEA">
      <w:rPr>
        <w:rFonts w:asciiTheme="minorHAnsi" w:hAnsiTheme="minorHAnsi" w:cs="Arial"/>
        <w:bCs/>
        <w:color w:val="868270"/>
        <w:w w:val="84"/>
        <w:sz w:val="18"/>
        <w:szCs w:val="18"/>
      </w:rPr>
      <w:t xml:space="preserve">UCR </w:t>
    </w:r>
    <w:r w:rsidR="00E93FF9">
      <w:rPr>
        <w:rFonts w:asciiTheme="minorHAnsi" w:hAnsiTheme="minorHAnsi" w:cs="Arial"/>
        <w:bCs/>
        <w:color w:val="868270"/>
        <w:w w:val="84"/>
        <w:sz w:val="18"/>
        <w:szCs w:val="18"/>
      </w:rPr>
      <w:t>Long Range Development Plan | rplan.ucr.edu</w:t>
    </w:r>
    <w:sdt>
      <w:sdtPr>
        <w:rPr>
          <w:rFonts w:asciiTheme="minorHAnsi" w:hAnsiTheme="minorHAnsi"/>
          <w:sz w:val="18"/>
          <w:szCs w:val="18"/>
        </w:rPr>
        <w:id w:val="-123474158"/>
        <w:docPartObj>
          <w:docPartGallery w:val="Page Numbers (Top of Page)"/>
          <w:docPartUnique/>
        </w:docPartObj>
      </w:sdtPr>
      <w:sdtEndPr/>
      <w:sdtContent>
        <w:r w:rsidR="00E93FF9">
          <w:rPr>
            <w:rFonts w:asciiTheme="minorHAnsi" w:hAnsiTheme="minorHAnsi"/>
            <w:sz w:val="18"/>
            <w:szCs w:val="18"/>
          </w:rPr>
          <w:tab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8D4741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  <w:r w:rsidR="00E93FF9"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="00E93FF9"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8D4741">
          <w:rPr>
            <w:rFonts w:asciiTheme="minorHAnsi" w:hAnsiTheme="minorHAnsi"/>
            <w:noProof/>
            <w:sz w:val="18"/>
            <w:szCs w:val="18"/>
          </w:rPr>
          <w:t>2</w:t>
        </w:r>
        <w:r w:rsidR="00E93FF9"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2513" w:rsidRPr="00276A4C" w:rsidRDefault="001C2513" w:rsidP="001C2513">
    <w:pPr>
      <w:pStyle w:val="Footer"/>
      <w:spacing w:after="0"/>
      <w:jc w:val="center"/>
      <w:rPr>
        <w:rFonts w:asciiTheme="minorHAnsi" w:hAnsiTheme="minorHAnsi"/>
        <w:color w:val="C00000"/>
        <w:sz w:val="18"/>
        <w:szCs w:val="18"/>
      </w:rPr>
    </w:pPr>
  </w:p>
  <w:p w:rsidR="001C2513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</w:p>
  <w:p w:rsidR="001C2513" w:rsidRPr="00634D92" w:rsidRDefault="001C2513" w:rsidP="00634D92">
    <w:pPr>
      <w:pStyle w:val="Footer"/>
      <w:spacing w:after="0"/>
      <w:rPr>
        <w:rFonts w:asciiTheme="minorHAnsi" w:hAnsiTheme="minorHAnsi"/>
        <w:sz w:val="18"/>
        <w:szCs w:val="18"/>
      </w:rPr>
    </w:pPr>
    <w:r>
      <w:rPr>
        <w:rFonts w:asciiTheme="minorHAnsi" w:hAnsiTheme="minorHAnsi" w:cs="Arial"/>
        <w:bCs/>
        <w:color w:val="868270"/>
        <w:w w:val="84"/>
        <w:sz w:val="18"/>
        <w:szCs w:val="18"/>
      </w:rPr>
      <w:tab/>
    </w:r>
    <w:proofErr w:type="gramStart"/>
    <w:r w:rsidR="00172E2F">
      <w:rPr>
        <w:rFonts w:asciiTheme="minorHAnsi" w:hAnsiTheme="minorHAnsi" w:cs="Arial"/>
        <w:bCs/>
        <w:color w:val="868270"/>
        <w:w w:val="84"/>
        <w:sz w:val="18"/>
        <w:szCs w:val="18"/>
      </w:rPr>
      <w:t>u</w:t>
    </w:r>
    <w:proofErr w:type="gramEnd"/>
    <w:sdt>
      <w:sdtPr>
        <w:rPr>
          <w:rFonts w:asciiTheme="minorHAnsi" w:hAnsiTheme="minorHAnsi"/>
          <w:sz w:val="18"/>
          <w:szCs w:val="18"/>
        </w:rPr>
        <w:id w:val="235290144"/>
        <w:docPartObj>
          <w:docPartGallery w:val="Page Numbers (Top of Page)"/>
          <w:docPartUnique/>
        </w:docPartObj>
      </w:sdtPr>
      <w:sdtEndPr/>
      <w:sdtContent>
        <w:r>
          <w:rPr>
            <w:rFonts w:asciiTheme="minorHAnsi" w:hAnsiTheme="minorHAnsi"/>
            <w:sz w:val="18"/>
            <w:szCs w:val="18"/>
          </w:rPr>
          <w:tab/>
        </w:r>
        <w:r w:rsidRPr="009D2AEA">
          <w:rPr>
            <w:rFonts w:asciiTheme="minorHAnsi" w:hAnsiTheme="minorHAnsi"/>
            <w:sz w:val="18"/>
            <w:szCs w:val="18"/>
          </w:rPr>
          <w:t xml:space="preserve">Page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PAGE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D95CDC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  <w:r w:rsidRPr="009D2AEA">
          <w:rPr>
            <w:rFonts w:asciiTheme="minorHAnsi" w:hAnsiTheme="minorHAnsi"/>
            <w:sz w:val="18"/>
            <w:szCs w:val="18"/>
          </w:rPr>
          <w:t xml:space="preserve"> of </w:t>
        </w:r>
        <w:r w:rsidRPr="009D2AEA">
          <w:rPr>
            <w:rFonts w:asciiTheme="minorHAnsi" w:hAnsiTheme="minorHAnsi"/>
            <w:sz w:val="18"/>
            <w:szCs w:val="18"/>
          </w:rPr>
          <w:fldChar w:fldCharType="begin"/>
        </w:r>
        <w:r w:rsidRPr="009D2AEA">
          <w:rPr>
            <w:rFonts w:asciiTheme="minorHAnsi" w:hAnsiTheme="minorHAnsi"/>
            <w:sz w:val="18"/>
            <w:szCs w:val="18"/>
          </w:rPr>
          <w:instrText xml:space="preserve"> NUMPAGES  </w:instrText>
        </w:r>
        <w:r w:rsidRPr="009D2AEA">
          <w:rPr>
            <w:rFonts w:asciiTheme="minorHAnsi" w:hAnsiTheme="minorHAnsi"/>
            <w:sz w:val="18"/>
            <w:szCs w:val="18"/>
          </w:rPr>
          <w:fldChar w:fldCharType="separate"/>
        </w:r>
        <w:r w:rsidR="00D95CDC">
          <w:rPr>
            <w:rFonts w:asciiTheme="minorHAnsi" w:hAnsiTheme="minorHAnsi"/>
            <w:noProof/>
            <w:sz w:val="18"/>
            <w:szCs w:val="18"/>
          </w:rPr>
          <w:t>1</w:t>
        </w:r>
        <w:r w:rsidRPr="009D2AEA">
          <w:rPr>
            <w:rFonts w:asciiTheme="minorHAnsi" w:hAnsiTheme="minorHAnsi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70AD" w:rsidRDefault="00D770AD">
      <w:pPr>
        <w:spacing w:after="0" w:line="240" w:lineRule="auto"/>
      </w:pPr>
      <w:r>
        <w:separator/>
      </w:r>
    </w:p>
  </w:footnote>
  <w:footnote w:type="continuationSeparator" w:id="0">
    <w:p w:rsidR="00D770AD" w:rsidRDefault="00D770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157B" w:rsidRPr="00CA2CE2" w:rsidRDefault="00092FC8" w:rsidP="004E23B2">
    <w:pPr>
      <w:pStyle w:val="Header"/>
      <w:spacing w:after="0" w:line="240" w:lineRule="auto"/>
      <w:rPr>
        <w:sz w:val="20"/>
        <w:szCs w:val="20"/>
      </w:rPr>
    </w:pPr>
    <w:r>
      <w:rPr>
        <w:b/>
        <w:sz w:val="20"/>
        <w:szCs w:val="20"/>
      </w:rPr>
      <w:t>Long Range Development Plan</w:t>
    </w:r>
    <w:r w:rsidR="0052157B" w:rsidRPr="00CA2CE2">
      <w:rPr>
        <w:sz w:val="20"/>
        <w:szCs w:val="20"/>
      </w:rPr>
      <w:t xml:space="preserve"> </w:t>
    </w:r>
    <w:r w:rsidR="0052157B" w:rsidRPr="00CA2CE2">
      <w:rPr>
        <w:sz w:val="20"/>
        <w:szCs w:val="20"/>
      </w:rPr>
      <w:tab/>
    </w:r>
    <w:r w:rsidR="0052157B" w:rsidRPr="00CA2CE2">
      <w:rPr>
        <w:sz w:val="20"/>
        <w:szCs w:val="20"/>
      </w:rPr>
      <w:tab/>
    </w:r>
    <w:r w:rsidR="00252F2F">
      <w:rPr>
        <w:sz w:val="20"/>
        <w:szCs w:val="20"/>
      </w:rPr>
      <w:fldChar w:fldCharType="begin"/>
    </w:r>
    <w:r w:rsidR="00252F2F">
      <w:rPr>
        <w:sz w:val="20"/>
        <w:szCs w:val="20"/>
      </w:rPr>
      <w:instrText xml:space="preserve"> SAVEDATE  \@ "MMMM d, yyyy"  \* MERGEFORMAT </w:instrText>
    </w:r>
    <w:r w:rsidR="00252F2F">
      <w:rPr>
        <w:sz w:val="20"/>
        <w:szCs w:val="20"/>
      </w:rPr>
      <w:fldChar w:fldCharType="separate"/>
    </w:r>
    <w:r w:rsidR="00D95CDC" w:rsidRPr="00D95CDC">
      <w:rPr>
        <w:rFonts w:asciiTheme="minorHAnsi" w:hAnsiTheme="minorHAnsi" w:cs="Arial"/>
        <w:noProof/>
        <w:sz w:val="20"/>
        <w:szCs w:val="20"/>
      </w:rPr>
      <w:t>February 12, 2019</w:t>
    </w:r>
    <w:r w:rsidR="00252F2F">
      <w:rPr>
        <w:sz w:val="20"/>
        <w:szCs w:val="20"/>
      </w:rPr>
      <w:fldChar w:fldCharType="end"/>
    </w:r>
  </w:p>
  <w:p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Name</w:t>
    </w:r>
  </w:p>
  <w:p w:rsidR="0052157B" w:rsidRPr="00CA2CE2" w:rsidRDefault="00153724" w:rsidP="004E23B2">
    <w:pPr>
      <w:pStyle w:val="Header"/>
      <w:spacing w:after="0" w:line="240" w:lineRule="auto"/>
      <w:rPr>
        <w:sz w:val="20"/>
        <w:szCs w:val="20"/>
      </w:rPr>
    </w:pPr>
    <w:r>
      <w:rPr>
        <w:sz w:val="20"/>
        <w:szCs w:val="20"/>
      </w:rPr>
      <w:t>MEETING AGENDA</w:t>
    </w:r>
  </w:p>
  <w:p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  <w:p w:rsidR="0052157B" w:rsidRPr="00CA2CE2" w:rsidRDefault="0052157B" w:rsidP="00552792">
    <w:pPr>
      <w:pStyle w:val="Header"/>
      <w:spacing w:after="0"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b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A23A171" wp14:editId="3A23A172">
          <wp:simplePos x="0" y="0"/>
          <wp:positionH relativeFrom="column">
            <wp:posOffset>-16510</wp:posOffset>
          </wp:positionH>
          <wp:positionV relativeFrom="paragraph">
            <wp:posOffset>-12644</wp:posOffset>
          </wp:positionV>
          <wp:extent cx="2047875" cy="539115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5391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17"/>
        <w:szCs w:val="17"/>
      </w:rPr>
      <w:tab/>
    </w:r>
    <w:r>
      <w:rPr>
        <w:rFonts w:ascii="Arial" w:hAnsi="Arial" w:cs="Arial"/>
        <w:b/>
        <w:sz w:val="17"/>
        <w:szCs w:val="17"/>
      </w:rPr>
      <w:tab/>
    </w:r>
  </w:p>
  <w:p w:rsidR="0052157B" w:rsidRPr="009D2AEA" w:rsidRDefault="0052157B" w:rsidP="005D6243">
    <w:pPr>
      <w:pStyle w:val="Header"/>
      <w:spacing w:after="0" w:line="240" w:lineRule="auto"/>
      <w:rPr>
        <w:rFonts w:asciiTheme="minorHAnsi" w:hAnsiTheme="minorHAnsi" w:cs="Arial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Pr="009D2AEA">
      <w:rPr>
        <w:rFonts w:asciiTheme="minorHAnsi" w:hAnsiTheme="minorHAnsi" w:cs="Arial"/>
        <w:sz w:val="18"/>
        <w:szCs w:val="18"/>
      </w:rPr>
      <w:tab/>
    </w:r>
  </w:p>
  <w:p w:rsidR="0052157B" w:rsidRPr="009D2AEA" w:rsidRDefault="0052157B" w:rsidP="00092FC8">
    <w:pPr>
      <w:pStyle w:val="Header"/>
      <w:spacing w:after="0" w:line="240" w:lineRule="auto"/>
      <w:rPr>
        <w:rFonts w:asciiTheme="minorHAnsi" w:hAnsiTheme="minorHAnsi"/>
        <w:sz w:val="18"/>
        <w:szCs w:val="18"/>
      </w:rPr>
    </w:pPr>
    <w:r w:rsidRPr="009D2AEA">
      <w:rPr>
        <w:rFonts w:asciiTheme="minorHAnsi" w:hAnsiTheme="minorHAnsi" w:cs="Arial"/>
        <w:sz w:val="18"/>
        <w:szCs w:val="18"/>
      </w:rPr>
      <w:tab/>
    </w:r>
    <w:r w:rsidR="00172E2F">
      <w:rPr>
        <w:rFonts w:asciiTheme="minorHAnsi" w:hAnsiTheme="minorHAnsi" w:cs="Arial"/>
        <w:sz w:val="18"/>
        <w:szCs w:val="18"/>
      </w:rPr>
      <w:tab/>
    </w:r>
  </w:p>
  <w:p w:rsidR="0052157B" w:rsidRPr="007828EE" w:rsidRDefault="0052157B" w:rsidP="007828EE">
    <w:pPr>
      <w:pStyle w:val="Header"/>
      <w:spacing w:before="360" w:after="0" w:line="240" w:lineRule="auto"/>
      <w:rPr>
        <w:rFonts w:asciiTheme="minorHAnsi" w:hAnsiTheme="minorHAnsi" w:cs="Arial"/>
        <w:b/>
        <w:color w:val="BFBFBF" w:themeColor="background1" w:themeShade="BF"/>
        <w:sz w:val="56"/>
        <w:szCs w:val="56"/>
        <w:vertAlign w:val="subscript"/>
      </w:rPr>
    </w:pPr>
    <w:r w:rsidRPr="00113EA7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 xml:space="preserve">MEETING </w:t>
    </w:r>
    <w:r w:rsidR="007C274C">
      <w:rPr>
        <w:rFonts w:asciiTheme="minorHAnsi" w:hAnsiTheme="minorHAnsi" w:cs="Arial"/>
        <w:b/>
        <w:noProof/>
        <w:color w:val="BFBFBF" w:themeColor="background1" w:themeShade="BF"/>
        <w:sz w:val="56"/>
        <w:szCs w:val="56"/>
        <w:vertAlign w:val="subscript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E161A"/>
    <w:multiLevelType w:val="hybridMultilevel"/>
    <w:tmpl w:val="197E6CD6"/>
    <w:lvl w:ilvl="0" w:tplc="BAAE1D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16D3"/>
    <w:multiLevelType w:val="hybridMultilevel"/>
    <w:tmpl w:val="8FF070D4"/>
    <w:lvl w:ilvl="0" w:tplc="6010B5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60B05"/>
    <w:multiLevelType w:val="hybridMultilevel"/>
    <w:tmpl w:val="BAD4FC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67CE4"/>
    <w:multiLevelType w:val="hybridMultilevel"/>
    <w:tmpl w:val="FB8A96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B82640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D30CB6"/>
    <w:multiLevelType w:val="hybridMultilevel"/>
    <w:tmpl w:val="BA12CB34"/>
    <w:lvl w:ilvl="0" w:tplc="1CE029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E00E5"/>
    <w:multiLevelType w:val="hybridMultilevel"/>
    <w:tmpl w:val="ED78C93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242A2B1C"/>
    <w:multiLevelType w:val="hybridMultilevel"/>
    <w:tmpl w:val="11FC7036"/>
    <w:lvl w:ilvl="0" w:tplc="2392E2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B27A8"/>
    <w:multiLevelType w:val="hybridMultilevel"/>
    <w:tmpl w:val="13D884EC"/>
    <w:lvl w:ilvl="0" w:tplc="7DCEB220">
      <w:start w:val="1"/>
      <w:numFmt w:val="decimal"/>
      <w:pStyle w:val="MRYBodyNumb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516A6"/>
    <w:multiLevelType w:val="hybridMultilevel"/>
    <w:tmpl w:val="17EAC4A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A87A75"/>
    <w:multiLevelType w:val="hybridMultilevel"/>
    <w:tmpl w:val="7438F4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C93D24"/>
    <w:multiLevelType w:val="hybridMultilevel"/>
    <w:tmpl w:val="931C08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414E36"/>
    <w:multiLevelType w:val="hybridMultilevel"/>
    <w:tmpl w:val="6D3615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0373275"/>
    <w:multiLevelType w:val="hybridMultilevel"/>
    <w:tmpl w:val="FBE8BD94"/>
    <w:lvl w:ilvl="0" w:tplc="89ACF9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436C21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B7E5947"/>
    <w:multiLevelType w:val="multilevel"/>
    <w:tmpl w:val="79949302"/>
    <w:lvl w:ilvl="0">
      <w:start w:val="1"/>
      <w:numFmt w:val="upperLetter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2232"/>
        </w:tabs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%6."/>
      <w:lvlJc w:val="right"/>
      <w:pPr>
        <w:ind w:left="25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tabs>
          <w:tab w:val="num" w:pos="5040"/>
        </w:tabs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%9."/>
      <w:lvlJc w:val="right"/>
      <w:pPr>
        <w:ind w:left="6120" w:hanging="180"/>
      </w:pPr>
      <w:rPr>
        <w:rFonts w:hint="default"/>
      </w:rPr>
    </w:lvl>
  </w:abstractNum>
  <w:abstractNum w:abstractNumId="16" w15:restartNumberingAfterBreak="0">
    <w:nsid w:val="4C7E4CE7"/>
    <w:multiLevelType w:val="hybridMultilevel"/>
    <w:tmpl w:val="14D82464"/>
    <w:lvl w:ilvl="0" w:tplc="214CB9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836951"/>
    <w:multiLevelType w:val="hybridMultilevel"/>
    <w:tmpl w:val="101A2026"/>
    <w:lvl w:ilvl="0" w:tplc="550635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CF1B64"/>
    <w:multiLevelType w:val="hybridMultilevel"/>
    <w:tmpl w:val="0D4C8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EE575A"/>
    <w:multiLevelType w:val="hybridMultilevel"/>
    <w:tmpl w:val="A6B03C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C37A3D"/>
    <w:multiLevelType w:val="hybridMultilevel"/>
    <w:tmpl w:val="B420C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801873"/>
    <w:multiLevelType w:val="hybridMultilevel"/>
    <w:tmpl w:val="6B3E8C74"/>
    <w:lvl w:ilvl="0" w:tplc="C07E1A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492CEC"/>
    <w:multiLevelType w:val="hybridMultilevel"/>
    <w:tmpl w:val="451A4FB0"/>
    <w:lvl w:ilvl="0" w:tplc="0400AD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F9D2DB3"/>
    <w:multiLevelType w:val="hybridMultilevel"/>
    <w:tmpl w:val="95FC8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D1078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995D54"/>
    <w:multiLevelType w:val="hybridMultilevel"/>
    <w:tmpl w:val="EC7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5105DB"/>
    <w:multiLevelType w:val="hybridMultilevel"/>
    <w:tmpl w:val="93B406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8"/>
  </w:num>
  <w:num w:numId="5">
    <w:abstractNumId w:val="26"/>
  </w:num>
  <w:num w:numId="6">
    <w:abstractNumId w:val="19"/>
  </w:num>
  <w:num w:numId="7">
    <w:abstractNumId w:val="10"/>
  </w:num>
  <w:num w:numId="8">
    <w:abstractNumId w:val="20"/>
  </w:num>
  <w:num w:numId="9">
    <w:abstractNumId w:val="15"/>
  </w:num>
  <w:num w:numId="10">
    <w:abstractNumId w:val="24"/>
  </w:num>
  <w:num w:numId="11">
    <w:abstractNumId w:val="23"/>
  </w:num>
  <w:num w:numId="12">
    <w:abstractNumId w:val="3"/>
  </w:num>
  <w:num w:numId="13">
    <w:abstractNumId w:val="11"/>
  </w:num>
  <w:num w:numId="14">
    <w:abstractNumId w:val="13"/>
  </w:num>
  <w:num w:numId="15">
    <w:abstractNumId w:val="8"/>
  </w:num>
  <w:num w:numId="16">
    <w:abstractNumId w:val="21"/>
  </w:num>
  <w:num w:numId="17">
    <w:abstractNumId w:val="1"/>
  </w:num>
  <w:num w:numId="18">
    <w:abstractNumId w:val="22"/>
  </w:num>
  <w:num w:numId="19">
    <w:abstractNumId w:val="5"/>
  </w:num>
  <w:num w:numId="20">
    <w:abstractNumId w:val="16"/>
  </w:num>
  <w:num w:numId="21">
    <w:abstractNumId w:val="7"/>
  </w:num>
  <w:num w:numId="22">
    <w:abstractNumId w:val="17"/>
  </w:num>
  <w:num w:numId="23">
    <w:abstractNumId w:val="12"/>
  </w:num>
  <w:num w:numId="24">
    <w:abstractNumId w:val="0"/>
  </w:num>
  <w:num w:numId="25">
    <w:abstractNumId w:val="25"/>
  </w:num>
  <w:num w:numId="26">
    <w:abstractNumId w:val="4"/>
  </w:num>
  <w:num w:numId="27">
    <w:abstractNumId w:val="14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embedSystemFonts/>
  <w:bordersDoNotSurroundHeader/>
  <w:bordersDoNotSurroundFooter/>
  <w:proofState w:spelling="clean" w:grammar="clean"/>
  <w:documentProtection w:formatting="1" w:enforcement="0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DM3MTM2MjU3tjRW0lEKTi0uzszPAykwNKgFAMZtV0YtAAAA"/>
  </w:docVars>
  <w:rsids>
    <w:rsidRoot w:val="00272C66"/>
    <w:rsid w:val="00005627"/>
    <w:rsid w:val="00006488"/>
    <w:rsid w:val="0001464C"/>
    <w:rsid w:val="00015E5B"/>
    <w:rsid w:val="00031520"/>
    <w:rsid w:val="00046430"/>
    <w:rsid w:val="0004723E"/>
    <w:rsid w:val="00057F63"/>
    <w:rsid w:val="00086A66"/>
    <w:rsid w:val="00087DA0"/>
    <w:rsid w:val="00092FC8"/>
    <w:rsid w:val="000A1F0D"/>
    <w:rsid w:val="000A1FC8"/>
    <w:rsid w:val="000A2CCA"/>
    <w:rsid w:val="000A65B2"/>
    <w:rsid w:val="000C167B"/>
    <w:rsid w:val="000C3F7E"/>
    <w:rsid w:val="000E2817"/>
    <w:rsid w:val="000E337F"/>
    <w:rsid w:val="000E4652"/>
    <w:rsid w:val="000F6755"/>
    <w:rsid w:val="00113EA7"/>
    <w:rsid w:val="00131CAA"/>
    <w:rsid w:val="00134C5F"/>
    <w:rsid w:val="00143D03"/>
    <w:rsid w:val="00153724"/>
    <w:rsid w:val="00156525"/>
    <w:rsid w:val="001612F4"/>
    <w:rsid w:val="00161FC3"/>
    <w:rsid w:val="001675FE"/>
    <w:rsid w:val="00172E2F"/>
    <w:rsid w:val="001956CE"/>
    <w:rsid w:val="00196D4E"/>
    <w:rsid w:val="001A26EB"/>
    <w:rsid w:val="001A30EA"/>
    <w:rsid w:val="001A633F"/>
    <w:rsid w:val="001A6F33"/>
    <w:rsid w:val="001C2513"/>
    <w:rsid w:val="001D4762"/>
    <w:rsid w:val="001E2048"/>
    <w:rsid w:val="001E3579"/>
    <w:rsid w:val="001F23E6"/>
    <w:rsid w:val="0020380F"/>
    <w:rsid w:val="00205F7D"/>
    <w:rsid w:val="00212D1B"/>
    <w:rsid w:val="0022474A"/>
    <w:rsid w:val="00244ED5"/>
    <w:rsid w:val="002453FD"/>
    <w:rsid w:val="002454C6"/>
    <w:rsid w:val="00252F2F"/>
    <w:rsid w:val="00266D67"/>
    <w:rsid w:val="00272C66"/>
    <w:rsid w:val="00276A4C"/>
    <w:rsid w:val="00277CE8"/>
    <w:rsid w:val="00280F04"/>
    <w:rsid w:val="00282A0E"/>
    <w:rsid w:val="00284A81"/>
    <w:rsid w:val="00291657"/>
    <w:rsid w:val="002B35FB"/>
    <w:rsid w:val="002C2967"/>
    <w:rsid w:val="002D446B"/>
    <w:rsid w:val="002D73CF"/>
    <w:rsid w:val="002E7831"/>
    <w:rsid w:val="00301C00"/>
    <w:rsid w:val="0032339F"/>
    <w:rsid w:val="00333568"/>
    <w:rsid w:val="00335BD8"/>
    <w:rsid w:val="00354F70"/>
    <w:rsid w:val="00362357"/>
    <w:rsid w:val="00376935"/>
    <w:rsid w:val="003809CD"/>
    <w:rsid w:val="0039039D"/>
    <w:rsid w:val="003A0E89"/>
    <w:rsid w:val="003B1C4C"/>
    <w:rsid w:val="003C273E"/>
    <w:rsid w:val="003D4993"/>
    <w:rsid w:val="003E0469"/>
    <w:rsid w:val="003E445B"/>
    <w:rsid w:val="003F25A8"/>
    <w:rsid w:val="003F28D5"/>
    <w:rsid w:val="00405FFD"/>
    <w:rsid w:val="00422D04"/>
    <w:rsid w:val="0042469D"/>
    <w:rsid w:val="0043727F"/>
    <w:rsid w:val="004479BC"/>
    <w:rsid w:val="0045375C"/>
    <w:rsid w:val="00453FCD"/>
    <w:rsid w:val="00492540"/>
    <w:rsid w:val="00496236"/>
    <w:rsid w:val="00497986"/>
    <w:rsid w:val="004B02AF"/>
    <w:rsid w:val="004B7BAF"/>
    <w:rsid w:val="004C0311"/>
    <w:rsid w:val="004C57DF"/>
    <w:rsid w:val="004E23B2"/>
    <w:rsid w:val="004E2EDF"/>
    <w:rsid w:val="004E38D4"/>
    <w:rsid w:val="004E4A62"/>
    <w:rsid w:val="004E4EB9"/>
    <w:rsid w:val="004F422D"/>
    <w:rsid w:val="004F5DA2"/>
    <w:rsid w:val="00500618"/>
    <w:rsid w:val="00510F75"/>
    <w:rsid w:val="005114F0"/>
    <w:rsid w:val="00512C2F"/>
    <w:rsid w:val="0052157B"/>
    <w:rsid w:val="0052207F"/>
    <w:rsid w:val="005250D1"/>
    <w:rsid w:val="00525D1A"/>
    <w:rsid w:val="00526CB3"/>
    <w:rsid w:val="0053003F"/>
    <w:rsid w:val="005307ED"/>
    <w:rsid w:val="0053540A"/>
    <w:rsid w:val="00541EFA"/>
    <w:rsid w:val="00552792"/>
    <w:rsid w:val="005A1C62"/>
    <w:rsid w:val="005A3B18"/>
    <w:rsid w:val="005B2BA4"/>
    <w:rsid w:val="005C5D87"/>
    <w:rsid w:val="005C6E37"/>
    <w:rsid w:val="005C75FA"/>
    <w:rsid w:val="005D0C17"/>
    <w:rsid w:val="005D4ADF"/>
    <w:rsid w:val="005D6243"/>
    <w:rsid w:val="00605B06"/>
    <w:rsid w:val="00611266"/>
    <w:rsid w:val="00615342"/>
    <w:rsid w:val="00622BA4"/>
    <w:rsid w:val="006271E7"/>
    <w:rsid w:val="00627B62"/>
    <w:rsid w:val="00634D92"/>
    <w:rsid w:val="00680A0F"/>
    <w:rsid w:val="00682250"/>
    <w:rsid w:val="00691D34"/>
    <w:rsid w:val="0069445B"/>
    <w:rsid w:val="006A0E2E"/>
    <w:rsid w:val="006A3000"/>
    <w:rsid w:val="006A3B75"/>
    <w:rsid w:val="006B30F3"/>
    <w:rsid w:val="006C1E96"/>
    <w:rsid w:val="006D0C8B"/>
    <w:rsid w:val="006E0C70"/>
    <w:rsid w:val="00706140"/>
    <w:rsid w:val="00707FA2"/>
    <w:rsid w:val="00711EE9"/>
    <w:rsid w:val="0071242A"/>
    <w:rsid w:val="00714A34"/>
    <w:rsid w:val="00724F1E"/>
    <w:rsid w:val="00725CD2"/>
    <w:rsid w:val="00742253"/>
    <w:rsid w:val="00752557"/>
    <w:rsid w:val="00755B07"/>
    <w:rsid w:val="00764611"/>
    <w:rsid w:val="00770A43"/>
    <w:rsid w:val="007712B8"/>
    <w:rsid w:val="007828EE"/>
    <w:rsid w:val="00794B30"/>
    <w:rsid w:val="00795A97"/>
    <w:rsid w:val="00796FCD"/>
    <w:rsid w:val="007A649C"/>
    <w:rsid w:val="007A6E5E"/>
    <w:rsid w:val="007B1A3C"/>
    <w:rsid w:val="007B29E5"/>
    <w:rsid w:val="007B3BB9"/>
    <w:rsid w:val="007C0042"/>
    <w:rsid w:val="007C274C"/>
    <w:rsid w:val="007C52A2"/>
    <w:rsid w:val="007C7CF8"/>
    <w:rsid w:val="007E48F7"/>
    <w:rsid w:val="007F2A15"/>
    <w:rsid w:val="007F3C31"/>
    <w:rsid w:val="007F4CD6"/>
    <w:rsid w:val="00815B54"/>
    <w:rsid w:val="00823CCB"/>
    <w:rsid w:val="008253B8"/>
    <w:rsid w:val="00830C47"/>
    <w:rsid w:val="008525C0"/>
    <w:rsid w:val="00857A91"/>
    <w:rsid w:val="00860D65"/>
    <w:rsid w:val="008629D3"/>
    <w:rsid w:val="00866D31"/>
    <w:rsid w:val="008747DE"/>
    <w:rsid w:val="00877D79"/>
    <w:rsid w:val="00883C9E"/>
    <w:rsid w:val="00885158"/>
    <w:rsid w:val="00886A2F"/>
    <w:rsid w:val="00886B2F"/>
    <w:rsid w:val="00891693"/>
    <w:rsid w:val="008B32CE"/>
    <w:rsid w:val="008B71C1"/>
    <w:rsid w:val="008B73D6"/>
    <w:rsid w:val="008C6B15"/>
    <w:rsid w:val="008C733F"/>
    <w:rsid w:val="008C7969"/>
    <w:rsid w:val="008D1484"/>
    <w:rsid w:val="008D1811"/>
    <w:rsid w:val="008D4741"/>
    <w:rsid w:val="008E0064"/>
    <w:rsid w:val="008F44C7"/>
    <w:rsid w:val="0091626C"/>
    <w:rsid w:val="0092699E"/>
    <w:rsid w:val="00927133"/>
    <w:rsid w:val="009309BC"/>
    <w:rsid w:val="00946FFE"/>
    <w:rsid w:val="00951C0C"/>
    <w:rsid w:val="00956878"/>
    <w:rsid w:val="009735A6"/>
    <w:rsid w:val="00976DC2"/>
    <w:rsid w:val="00996151"/>
    <w:rsid w:val="009A24BB"/>
    <w:rsid w:val="009A5529"/>
    <w:rsid w:val="009C01FB"/>
    <w:rsid w:val="009D2AEA"/>
    <w:rsid w:val="009D3870"/>
    <w:rsid w:val="009F254D"/>
    <w:rsid w:val="00A04B14"/>
    <w:rsid w:val="00A05F69"/>
    <w:rsid w:val="00A11355"/>
    <w:rsid w:val="00A20487"/>
    <w:rsid w:val="00A21FDA"/>
    <w:rsid w:val="00A25D19"/>
    <w:rsid w:val="00A304CB"/>
    <w:rsid w:val="00A34EC3"/>
    <w:rsid w:val="00A40312"/>
    <w:rsid w:val="00A4288E"/>
    <w:rsid w:val="00A52E43"/>
    <w:rsid w:val="00A530A7"/>
    <w:rsid w:val="00A66464"/>
    <w:rsid w:val="00A83F96"/>
    <w:rsid w:val="00A85712"/>
    <w:rsid w:val="00A860C6"/>
    <w:rsid w:val="00A905AE"/>
    <w:rsid w:val="00A950C5"/>
    <w:rsid w:val="00A96316"/>
    <w:rsid w:val="00A96682"/>
    <w:rsid w:val="00AB6A86"/>
    <w:rsid w:val="00AB7D0E"/>
    <w:rsid w:val="00AC4384"/>
    <w:rsid w:val="00AD4631"/>
    <w:rsid w:val="00AE392D"/>
    <w:rsid w:val="00AF481D"/>
    <w:rsid w:val="00B0263A"/>
    <w:rsid w:val="00B2269B"/>
    <w:rsid w:val="00B22F34"/>
    <w:rsid w:val="00B2497E"/>
    <w:rsid w:val="00B403F0"/>
    <w:rsid w:val="00B42692"/>
    <w:rsid w:val="00B606E1"/>
    <w:rsid w:val="00B61ADF"/>
    <w:rsid w:val="00B62584"/>
    <w:rsid w:val="00B626BF"/>
    <w:rsid w:val="00B673A4"/>
    <w:rsid w:val="00B74D7E"/>
    <w:rsid w:val="00B7548B"/>
    <w:rsid w:val="00B93256"/>
    <w:rsid w:val="00BA06D6"/>
    <w:rsid w:val="00BA184E"/>
    <w:rsid w:val="00BA2E79"/>
    <w:rsid w:val="00BB1B91"/>
    <w:rsid w:val="00BB3CD2"/>
    <w:rsid w:val="00BC2170"/>
    <w:rsid w:val="00BC289A"/>
    <w:rsid w:val="00BD2130"/>
    <w:rsid w:val="00BD53AE"/>
    <w:rsid w:val="00BE35A1"/>
    <w:rsid w:val="00BE45E6"/>
    <w:rsid w:val="00BE61D0"/>
    <w:rsid w:val="00BE7EEC"/>
    <w:rsid w:val="00BF7E89"/>
    <w:rsid w:val="00C02DCA"/>
    <w:rsid w:val="00C043EA"/>
    <w:rsid w:val="00C070E2"/>
    <w:rsid w:val="00C131F5"/>
    <w:rsid w:val="00C17FB5"/>
    <w:rsid w:val="00C23381"/>
    <w:rsid w:val="00C2436A"/>
    <w:rsid w:val="00C32BC7"/>
    <w:rsid w:val="00C72CF5"/>
    <w:rsid w:val="00C72F81"/>
    <w:rsid w:val="00C80DB8"/>
    <w:rsid w:val="00CA13B3"/>
    <w:rsid w:val="00CA1A3E"/>
    <w:rsid w:val="00CA2CE2"/>
    <w:rsid w:val="00CA4108"/>
    <w:rsid w:val="00CA691B"/>
    <w:rsid w:val="00CA6D83"/>
    <w:rsid w:val="00CB24F4"/>
    <w:rsid w:val="00CC3FFC"/>
    <w:rsid w:val="00CC5A21"/>
    <w:rsid w:val="00CE13FB"/>
    <w:rsid w:val="00CF1ADA"/>
    <w:rsid w:val="00D06A59"/>
    <w:rsid w:val="00D10DF7"/>
    <w:rsid w:val="00D12AC9"/>
    <w:rsid w:val="00D1432E"/>
    <w:rsid w:val="00D2416D"/>
    <w:rsid w:val="00D24697"/>
    <w:rsid w:val="00D3607B"/>
    <w:rsid w:val="00D455F2"/>
    <w:rsid w:val="00D57F34"/>
    <w:rsid w:val="00D60FFB"/>
    <w:rsid w:val="00D6204C"/>
    <w:rsid w:val="00D732BE"/>
    <w:rsid w:val="00D770AD"/>
    <w:rsid w:val="00D7791E"/>
    <w:rsid w:val="00D82FDA"/>
    <w:rsid w:val="00D83209"/>
    <w:rsid w:val="00D94C56"/>
    <w:rsid w:val="00D95CDC"/>
    <w:rsid w:val="00DA2946"/>
    <w:rsid w:val="00DA2C82"/>
    <w:rsid w:val="00DD0751"/>
    <w:rsid w:val="00DD1065"/>
    <w:rsid w:val="00DD3CF8"/>
    <w:rsid w:val="00DE523E"/>
    <w:rsid w:val="00E3063C"/>
    <w:rsid w:val="00E314B5"/>
    <w:rsid w:val="00E45CA3"/>
    <w:rsid w:val="00E544E0"/>
    <w:rsid w:val="00E56FF1"/>
    <w:rsid w:val="00E61BFA"/>
    <w:rsid w:val="00E93FF9"/>
    <w:rsid w:val="00E9750E"/>
    <w:rsid w:val="00EA63BD"/>
    <w:rsid w:val="00EA6E1A"/>
    <w:rsid w:val="00EB6FCA"/>
    <w:rsid w:val="00EE1155"/>
    <w:rsid w:val="00EE7E4B"/>
    <w:rsid w:val="00F01308"/>
    <w:rsid w:val="00F05F0E"/>
    <w:rsid w:val="00F17D9D"/>
    <w:rsid w:val="00F22C38"/>
    <w:rsid w:val="00F273C8"/>
    <w:rsid w:val="00F4146A"/>
    <w:rsid w:val="00F616E2"/>
    <w:rsid w:val="00F713AA"/>
    <w:rsid w:val="00F81360"/>
    <w:rsid w:val="00F962DA"/>
    <w:rsid w:val="00FA1E38"/>
    <w:rsid w:val="00FA6089"/>
    <w:rsid w:val="00FA7967"/>
    <w:rsid w:val="00FB6869"/>
    <w:rsid w:val="00FC4747"/>
    <w:rsid w:val="00FC5C9A"/>
    <w:rsid w:val="00FD4BF2"/>
    <w:rsid w:val="00FD5836"/>
    <w:rsid w:val="00FD77B0"/>
    <w:rsid w:val="00FE3803"/>
    <w:rsid w:val="00FE6595"/>
    <w:rsid w:val="00FE716F"/>
    <w:rsid w:val="00FF7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23A0FC"/>
  <w15:docId w15:val="{FE70E499-5E42-443F-9853-9722BD09E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1C0C"/>
    <w:pPr>
      <w:spacing w:after="200" w:line="276" w:lineRule="auto"/>
    </w:pPr>
    <w:rPr>
      <w:rFonts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304CB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304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304C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304CB"/>
    <w:rPr>
      <w:rFonts w:ascii="Tahoma" w:hAnsi="Tahoma" w:cs="Tahoma"/>
      <w:sz w:val="16"/>
      <w:szCs w:val="16"/>
    </w:rPr>
  </w:style>
  <w:style w:type="paragraph" w:customStyle="1" w:styleId="InsideAddressName">
    <w:name w:val="Inside Address Name"/>
    <w:basedOn w:val="InsideAddress"/>
    <w:rsid w:val="00BC289A"/>
    <w:pPr>
      <w:keepNext/>
    </w:pPr>
    <w:rPr>
      <w:b/>
    </w:rPr>
  </w:style>
  <w:style w:type="paragraph" w:customStyle="1" w:styleId="InsideAddress">
    <w:name w:val="Inside Address"/>
    <w:basedOn w:val="BodyText"/>
    <w:rsid w:val="00BC289A"/>
    <w:pPr>
      <w:widowControl w:val="0"/>
      <w:spacing w:after="0" w:line="240" w:lineRule="auto"/>
    </w:pPr>
    <w:rPr>
      <w:rFonts w:ascii="Garamond" w:hAnsi="Garamond"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C28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C289A"/>
    <w:rPr>
      <w:rFonts w:cs="Times New Roman"/>
      <w:sz w:val="22"/>
      <w:szCs w:val="22"/>
    </w:rPr>
  </w:style>
  <w:style w:type="table" w:styleId="TableGrid">
    <w:name w:val="Table Grid"/>
    <w:basedOn w:val="TableNormal"/>
    <w:uiPriority w:val="59"/>
    <w:rsid w:val="00C02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RYBodyNumberList">
    <w:name w:val="MRY Body + Number List"/>
    <w:basedOn w:val="Normal"/>
    <w:qFormat/>
    <w:rsid w:val="00877D79"/>
    <w:pPr>
      <w:numPr>
        <w:numId w:val="1"/>
      </w:numPr>
      <w:spacing w:after="0" w:line="240" w:lineRule="auto"/>
    </w:pPr>
    <w:rPr>
      <w:rFonts w:ascii="Verlag Book" w:hAnsi="Verlag Book"/>
      <w:sz w:val="21"/>
      <w:szCs w:val="21"/>
    </w:rPr>
  </w:style>
  <w:style w:type="paragraph" w:styleId="ListParagraph">
    <w:name w:val="List Paragraph"/>
    <w:basedOn w:val="Normal"/>
    <w:uiPriority w:val="34"/>
    <w:qFormat/>
    <w:rsid w:val="00877D79"/>
    <w:pPr>
      <w:spacing w:after="0" w:line="240" w:lineRule="auto"/>
      <w:ind w:left="720"/>
      <w:contextualSpacing/>
    </w:pPr>
    <w:rPr>
      <w:rFonts w:ascii="Times" w:eastAsia="Times" w:hAnsi="Times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BA2E7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D77B0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9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rengage.zoom.us/j/93900263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image001.png@01D4B406.E742437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lrdp.ucr.edu/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EF38C4-9C28-4683-9B8F-B764033F38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R Letterhead UE Dept</vt:lpstr>
    </vt:vector>
  </TitlesOfParts>
  <Company>Microsoft</Company>
  <LinksUpToDate>false</LinksUpToDate>
  <CharactersWithSpaces>1067</CharactersWithSpaces>
  <SharedDoc>false</SharedDoc>
  <HLinks>
    <vt:vector size="6" baseType="variant">
      <vt:variant>
        <vt:i4>3932281</vt:i4>
      </vt:variant>
      <vt:variant>
        <vt:i4>0</vt:i4>
      </vt:variant>
      <vt:variant>
        <vt:i4>0</vt:i4>
      </vt:variant>
      <vt:variant>
        <vt:i4>5</vt:i4>
      </vt:variant>
      <vt:variant>
        <vt:lpwstr>http://www.ucr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R Letterhead UE Dept</dc:title>
  <dc:creator>Office 2004 Test Drive User</dc:creator>
  <cp:lastModifiedBy>Uma Ramasubramanian</cp:lastModifiedBy>
  <cp:revision>4</cp:revision>
  <cp:lastPrinted>2013-03-01T00:35:00Z</cp:lastPrinted>
  <dcterms:created xsi:type="dcterms:W3CDTF">2019-02-12T21:05:00Z</dcterms:created>
  <dcterms:modified xsi:type="dcterms:W3CDTF">2019-02-12T22:16:00Z</dcterms:modified>
</cp:coreProperties>
</file>